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5324ef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de93a1e9-a0de-496b-b1f8-523071f74b5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36:46Z</dcterms:created>
  <dcterms:modified xsi:type="dcterms:W3CDTF">2023-07-19T18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